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4F3A" w:rsidRPr="00AC7B37" w:rsidRDefault="00134F3A" w:rsidP="00497E52">
      <w:pPr>
        <w:widowControl w:val="0"/>
        <w:spacing w:after="0" w:line="360" w:lineRule="auto"/>
        <w:jc w:val="center"/>
        <w:rPr>
          <w:rFonts w:ascii="Times New Roman" w:hAnsi="Times New Roman" w:cs="Times New Roman"/>
          <w:b/>
          <w:sz w:val="28"/>
          <w:szCs w:val="28"/>
          <w:lang w:val="tr-TR"/>
        </w:rPr>
      </w:pPr>
      <w:r w:rsidRPr="00497E52">
        <w:rPr>
          <w:rFonts w:ascii="Times New Roman" w:hAnsi="Times New Roman" w:cs="Times New Roman"/>
          <w:b/>
          <w:sz w:val="28"/>
          <w:szCs w:val="28"/>
          <w:lang w:val="uk-UA"/>
        </w:rPr>
        <w:t>Лекція</w:t>
      </w:r>
      <w:r w:rsidRPr="00497E52">
        <w:rPr>
          <w:rFonts w:ascii="Times New Roman" w:hAnsi="Times New Roman" w:cs="Times New Roman"/>
          <w:b/>
          <w:sz w:val="28"/>
          <w:szCs w:val="28"/>
        </w:rPr>
        <w:t xml:space="preserve"> </w:t>
      </w:r>
      <w:r w:rsidR="00AC7B37">
        <w:rPr>
          <w:rFonts w:ascii="Times New Roman" w:hAnsi="Times New Roman" w:cs="Times New Roman"/>
          <w:b/>
          <w:sz w:val="28"/>
          <w:szCs w:val="28"/>
          <w:lang w:val="tr-TR"/>
        </w:rPr>
        <w:t>2</w:t>
      </w:r>
    </w:p>
    <w:p w:rsidR="00143E76" w:rsidRPr="00497E52" w:rsidRDefault="00AC7B37" w:rsidP="00497E52">
      <w:pPr>
        <w:widowControl w:val="0"/>
        <w:spacing w:after="0" w:line="360" w:lineRule="auto"/>
        <w:jc w:val="center"/>
        <w:rPr>
          <w:rFonts w:ascii="Times New Roman" w:hAnsi="Times New Roman" w:cs="Times New Roman"/>
          <w:b/>
          <w:sz w:val="28"/>
          <w:szCs w:val="28"/>
        </w:rPr>
      </w:pPr>
      <w:r w:rsidRPr="00AC7B37">
        <w:rPr>
          <w:rFonts w:ascii="Times New Roman" w:hAnsi="Times New Roman" w:cs="Times New Roman"/>
          <w:b/>
          <w:sz w:val="28"/>
          <w:szCs w:val="28"/>
        </w:rPr>
        <w:t>Творчість та її прояви у дитячому віці</w:t>
      </w:r>
    </w:p>
    <w:p w:rsidR="00574F47" w:rsidRPr="00497E52" w:rsidRDefault="00574F47" w:rsidP="00497E52">
      <w:pPr>
        <w:widowControl w:val="0"/>
        <w:spacing w:after="0" w:line="360" w:lineRule="auto"/>
        <w:jc w:val="center"/>
        <w:rPr>
          <w:rFonts w:ascii="Times New Roman" w:hAnsi="Times New Roman" w:cs="Times New Roman"/>
          <w:b/>
          <w:sz w:val="28"/>
          <w:szCs w:val="28"/>
          <w:lang w:val="uk-UA"/>
        </w:rPr>
      </w:pPr>
    </w:p>
    <w:p w:rsidR="00134F3A" w:rsidRPr="00497E52" w:rsidRDefault="00134F3A" w:rsidP="00497E52">
      <w:pPr>
        <w:widowControl w:val="0"/>
        <w:spacing w:after="0" w:line="360" w:lineRule="auto"/>
        <w:jc w:val="center"/>
        <w:rPr>
          <w:rFonts w:ascii="Times New Roman" w:hAnsi="Times New Roman" w:cs="Times New Roman"/>
          <w:b/>
          <w:sz w:val="28"/>
          <w:szCs w:val="28"/>
          <w:lang w:val="uk-UA"/>
        </w:rPr>
      </w:pPr>
      <w:r w:rsidRPr="00497E52">
        <w:rPr>
          <w:rFonts w:ascii="Times New Roman" w:hAnsi="Times New Roman" w:cs="Times New Roman"/>
          <w:b/>
          <w:sz w:val="28"/>
          <w:szCs w:val="28"/>
          <w:lang w:val="uk-UA"/>
        </w:rPr>
        <w:t>План</w:t>
      </w:r>
    </w:p>
    <w:p w:rsidR="00AC7B37" w:rsidRDefault="00AC7B37" w:rsidP="00AC7B37">
      <w:pPr>
        <w:widowControl w:val="0"/>
        <w:spacing w:after="0" w:line="360" w:lineRule="auto"/>
        <w:rPr>
          <w:rFonts w:ascii="Times New Roman" w:hAnsi="Times New Roman" w:cs="Times New Roman"/>
          <w:sz w:val="28"/>
          <w:szCs w:val="28"/>
        </w:rPr>
      </w:pPr>
      <w:r w:rsidRPr="00AC7B37">
        <w:rPr>
          <w:rFonts w:ascii="Times New Roman" w:hAnsi="Times New Roman" w:cs="Times New Roman"/>
          <w:sz w:val="28"/>
          <w:szCs w:val="28"/>
        </w:rPr>
        <w:t xml:space="preserve">1. Психофізіологічні особливості дитячого віку як передумови творчості. </w:t>
      </w:r>
    </w:p>
    <w:p w:rsidR="00042010" w:rsidRPr="00042010" w:rsidRDefault="00042010" w:rsidP="00042010">
      <w:pPr>
        <w:widowControl w:val="0"/>
        <w:spacing w:after="0" w:line="360" w:lineRule="auto"/>
        <w:rPr>
          <w:rFonts w:ascii="Times New Roman" w:hAnsi="Times New Roman" w:cs="Times New Roman"/>
          <w:sz w:val="28"/>
          <w:szCs w:val="28"/>
        </w:rPr>
      </w:pPr>
      <w:r w:rsidRPr="00042010">
        <w:rPr>
          <w:rFonts w:ascii="Times New Roman" w:hAnsi="Times New Roman" w:cs="Times New Roman"/>
          <w:sz w:val="28"/>
          <w:szCs w:val="28"/>
          <w:lang w:val="uk-UA"/>
        </w:rPr>
        <w:t xml:space="preserve">2. </w:t>
      </w:r>
      <w:r w:rsidR="00DB2CC2">
        <w:rPr>
          <w:rFonts w:ascii="Times New Roman" w:hAnsi="Times New Roman" w:cs="Times New Roman"/>
          <w:sz w:val="28"/>
          <w:szCs w:val="28"/>
          <w:lang w:val="uk-UA"/>
        </w:rPr>
        <w:t>Ф</w:t>
      </w:r>
      <w:r w:rsidRPr="00042010">
        <w:rPr>
          <w:rFonts w:ascii="Times New Roman" w:hAnsi="Times New Roman" w:cs="Times New Roman"/>
          <w:sz w:val="28"/>
          <w:szCs w:val="28"/>
        </w:rPr>
        <w:t>ормування творчої особистості дитини</w:t>
      </w:r>
    </w:p>
    <w:p w:rsidR="00134F3A" w:rsidRPr="00497E52" w:rsidRDefault="00042010" w:rsidP="00AC7B37">
      <w:pPr>
        <w:widowControl w:val="0"/>
        <w:spacing w:after="0" w:line="360" w:lineRule="auto"/>
        <w:rPr>
          <w:rFonts w:ascii="Times New Roman" w:hAnsi="Times New Roman" w:cs="Times New Roman"/>
          <w:sz w:val="28"/>
          <w:szCs w:val="28"/>
        </w:rPr>
      </w:pPr>
      <w:r>
        <w:rPr>
          <w:rFonts w:ascii="Times New Roman" w:hAnsi="Times New Roman" w:cs="Times New Roman"/>
          <w:sz w:val="28"/>
          <w:szCs w:val="28"/>
          <w:lang w:val="uk-UA"/>
        </w:rPr>
        <w:t>3</w:t>
      </w:r>
      <w:r w:rsidR="00AC7B37" w:rsidRPr="00AC7B37">
        <w:rPr>
          <w:rFonts w:ascii="Times New Roman" w:hAnsi="Times New Roman" w:cs="Times New Roman"/>
          <w:sz w:val="28"/>
          <w:szCs w:val="28"/>
        </w:rPr>
        <w:t>. Чинники дитячої творчості.</w:t>
      </w:r>
    </w:p>
    <w:p w:rsidR="00134F3A" w:rsidRPr="00AC7B37" w:rsidRDefault="00042010" w:rsidP="00497E52">
      <w:pPr>
        <w:widowControl w:val="0"/>
        <w:spacing w:after="0" w:line="360" w:lineRule="auto"/>
        <w:rPr>
          <w:rFonts w:ascii="Times New Roman" w:hAnsi="Times New Roman" w:cs="Times New Roman"/>
          <w:sz w:val="28"/>
          <w:szCs w:val="28"/>
          <w:lang w:val="uk-UA"/>
        </w:rPr>
      </w:pPr>
      <w:r>
        <w:rPr>
          <w:rFonts w:ascii="Times New Roman" w:hAnsi="Times New Roman" w:cs="Times New Roman"/>
          <w:sz w:val="28"/>
          <w:szCs w:val="28"/>
          <w:lang w:val="uk-UA"/>
        </w:rPr>
        <w:t>4</w:t>
      </w:r>
      <w:r w:rsidR="00AC7B37">
        <w:rPr>
          <w:rFonts w:ascii="Times New Roman" w:hAnsi="Times New Roman" w:cs="Times New Roman"/>
          <w:sz w:val="28"/>
          <w:szCs w:val="28"/>
          <w:lang w:val="tr-TR"/>
        </w:rPr>
        <w:t xml:space="preserve">. </w:t>
      </w:r>
      <w:r w:rsidR="00AC7B37" w:rsidRPr="00AC7B37">
        <w:rPr>
          <w:rFonts w:ascii="Times New Roman" w:hAnsi="Times New Roman" w:cs="Times New Roman"/>
          <w:sz w:val="28"/>
          <w:szCs w:val="28"/>
          <w:lang w:val="uk-UA"/>
        </w:rPr>
        <w:t>Творчість, її ознаки та закономірності у дитячому віці</w:t>
      </w:r>
      <w:r w:rsidR="00AC7B37">
        <w:rPr>
          <w:rFonts w:ascii="Times New Roman" w:hAnsi="Times New Roman" w:cs="Times New Roman"/>
          <w:sz w:val="28"/>
          <w:szCs w:val="28"/>
          <w:lang w:val="uk-UA"/>
        </w:rPr>
        <w:t>.</w:t>
      </w:r>
    </w:p>
    <w:p w:rsidR="00134F3A" w:rsidRPr="00497E52" w:rsidRDefault="00134F3A" w:rsidP="00497E52">
      <w:pPr>
        <w:widowControl w:val="0"/>
        <w:spacing w:after="0" w:line="360" w:lineRule="auto"/>
        <w:rPr>
          <w:rFonts w:ascii="Times New Roman" w:hAnsi="Times New Roman" w:cs="Times New Roman"/>
          <w:sz w:val="28"/>
          <w:szCs w:val="28"/>
        </w:rPr>
      </w:pPr>
    </w:p>
    <w:p w:rsidR="00F57DB5" w:rsidRPr="00497E52" w:rsidRDefault="00AC7B37" w:rsidP="00497E52">
      <w:pPr>
        <w:widowControl w:val="0"/>
        <w:spacing w:after="0" w:line="360" w:lineRule="auto"/>
        <w:ind w:firstLine="709"/>
        <w:jc w:val="both"/>
        <w:rPr>
          <w:rFonts w:ascii="Times New Roman" w:hAnsi="Times New Roman" w:cs="Times New Roman"/>
          <w:b/>
          <w:bCs/>
          <w:sz w:val="28"/>
          <w:szCs w:val="28"/>
        </w:rPr>
      </w:pPr>
      <w:r w:rsidRPr="00AC7B37">
        <w:rPr>
          <w:rFonts w:ascii="Times New Roman" w:hAnsi="Times New Roman" w:cs="Times New Roman"/>
          <w:b/>
          <w:bCs/>
          <w:sz w:val="28"/>
          <w:szCs w:val="28"/>
        </w:rPr>
        <w:t>1. Психофізіологічні особливості дитячого віку як передумови творчості.</w:t>
      </w:r>
    </w:p>
    <w:p w:rsidR="00F57DB5" w:rsidRDefault="00D829E3" w:rsidP="00497E52">
      <w:pPr>
        <w:widowControl w:val="0"/>
        <w:spacing w:after="0" w:line="360" w:lineRule="auto"/>
        <w:ind w:firstLine="709"/>
        <w:jc w:val="both"/>
        <w:rPr>
          <w:rFonts w:ascii="Times New Roman" w:hAnsi="Times New Roman" w:cs="Times New Roman"/>
          <w:sz w:val="28"/>
          <w:szCs w:val="28"/>
        </w:rPr>
      </w:pPr>
      <w:r w:rsidRPr="00D829E3">
        <w:rPr>
          <w:rFonts w:ascii="Times New Roman" w:hAnsi="Times New Roman" w:cs="Times New Roman"/>
          <w:sz w:val="28"/>
          <w:szCs w:val="28"/>
        </w:rPr>
        <w:t>На думку ряду науковців (Г. Костюк, В. Котирло, С. Кулачківська, О. Кульчицька, С. Ладивір, Т. Піроженко, Ю. Приходько, Л. Проколієнко) саме дошкільний вік є оптимальним періодом входження особистості в сферу творчої діяльності. Ґрунтуючись на дослідженнях Л. Виготського, О. Запорожця, В. Давидова, Д. Ельконіна, В. Кудрявцева, О. Матюшкіна, М. Поддьякова, вони пояснюють це тим, що у дошкільному віці діти вже набувають певних знань та життєвого досвіду і можуть творчо використовувати їх у своїй діяльності.</w:t>
      </w:r>
    </w:p>
    <w:p w:rsidR="00B5573D" w:rsidRDefault="00B5573D" w:rsidP="00497E52">
      <w:pPr>
        <w:widowControl w:val="0"/>
        <w:spacing w:after="0" w:line="360" w:lineRule="auto"/>
        <w:ind w:firstLine="709"/>
        <w:jc w:val="both"/>
        <w:rPr>
          <w:rFonts w:ascii="Times New Roman" w:hAnsi="Times New Roman" w:cs="Times New Roman"/>
          <w:sz w:val="28"/>
          <w:szCs w:val="28"/>
          <w:lang w:val="uk-UA"/>
        </w:rPr>
      </w:pPr>
      <w:r w:rsidRPr="00B5573D">
        <w:rPr>
          <w:rFonts w:ascii="Times New Roman" w:hAnsi="Times New Roman" w:cs="Times New Roman"/>
          <w:sz w:val="28"/>
          <w:szCs w:val="28"/>
        </w:rPr>
        <w:t>Відомі психологи та педагоги (Н. О. Ветлугіна, Л. С. Виготський, В. В. Давидов, О. В. Запорожець, В. Т. Кудрявцев, О. І. Кульчицька, М. М. Поддьяков, Є. В. Суботський та ін.) довели, що творчі здатності яскраво проявляються в дошкільному дитинстві й розвиваються у процесі спеціально організованого навчання, коли діти оволодівають суспільно виробленими засобами діяльності</w:t>
      </w:r>
      <w:r>
        <w:rPr>
          <w:rFonts w:ascii="Times New Roman" w:hAnsi="Times New Roman" w:cs="Times New Roman"/>
          <w:sz w:val="28"/>
          <w:szCs w:val="28"/>
          <w:lang w:val="uk-UA"/>
        </w:rPr>
        <w:t>.</w:t>
      </w:r>
    </w:p>
    <w:p w:rsidR="00B5573D" w:rsidRDefault="00B5573D" w:rsidP="00497E52">
      <w:pPr>
        <w:widowControl w:val="0"/>
        <w:spacing w:after="0" w:line="360" w:lineRule="auto"/>
        <w:ind w:firstLine="709"/>
        <w:jc w:val="both"/>
        <w:rPr>
          <w:rFonts w:ascii="Times New Roman" w:hAnsi="Times New Roman" w:cs="Times New Roman"/>
          <w:sz w:val="28"/>
          <w:szCs w:val="28"/>
        </w:rPr>
      </w:pPr>
      <w:r w:rsidRPr="00B5573D">
        <w:rPr>
          <w:rFonts w:ascii="Times New Roman" w:hAnsi="Times New Roman" w:cs="Times New Roman"/>
          <w:sz w:val="28"/>
          <w:szCs w:val="28"/>
        </w:rPr>
        <w:t xml:space="preserve">Науково доведено: саме дошкільний вік є найбільш сензитивним періодом розвитку творчості. Період від трьох до п’яти років сприятливий для формування творчості, бо дитина до цього віку, з одного боку, готова до соціалізації (сформованість мовлення), а з другого – ще не соціалізована. Для дитини весь світ ще загадковий та проблемний. За даними Д. Б. Ельконіна, у </w:t>
      </w:r>
      <w:r w:rsidRPr="00B5573D">
        <w:rPr>
          <w:rFonts w:ascii="Times New Roman" w:hAnsi="Times New Roman" w:cs="Times New Roman"/>
          <w:sz w:val="28"/>
          <w:szCs w:val="28"/>
        </w:rPr>
        <w:lastRenderedPageBreak/>
        <w:t>віці близько трьох років у малюка з’являється потреба діяти, як дорослий, «зрівнятися з дорослим» (Є. В. Суботський) [58, с. 211]. Творча діяльність дітей, спрямована на присвоєння людської культури, на думку В. Т. Кудрявцева, є неодмінною умовою розширеного відтворення творчих здібностей у сучасному суспільстві [98, c. 120].</w:t>
      </w:r>
    </w:p>
    <w:p w:rsidR="003D1051" w:rsidRDefault="003D1051" w:rsidP="00497E52">
      <w:pPr>
        <w:widowControl w:val="0"/>
        <w:spacing w:after="0" w:line="360" w:lineRule="auto"/>
        <w:ind w:firstLine="709"/>
        <w:jc w:val="both"/>
        <w:rPr>
          <w:rFonts w:ascii="Times New Roman" w:hAnsi="Times New Roman" w:cs="Times New Roman"/>
          <w:sz w:val="28"/>
          <w:szCs w:val="28"/>
        </w:rPr>
      </w:pPr>
      <w:r w:rsidRPr="003D1051">
        <w:rPr>
          <w:rFonts w:ascii="Times New Roman" w:hAnsi="Times New Roman" w:cs="Times New Roman"/>
          <w:sz w:val="28"/>
          <w:szCs w:val="28"/>
        </w:rPr>
        <w:t>Дитина – аж ніяк не пасивна істота, жодний вплив іншої людини вона не може сприйняти без власної реальної діяльності. Вона засвоює людські надбання, докладаючи власних зусиль, міркуючи, уявляючи. Елемент творчості присутній у всіх специфічно дитячих видах діяльності, він збагачує (ампліфікує) розвиток дитини.</w:t>
      </w:r>
    </w:p>
    <w:p w:rsidR="004301EF" w:rsidRPr="00B5573D" w:rsidRDefault="004301EF" w:rsidP="00497E52">
      <w:pPr>
        <w:widowControl w:val="0"/>
        <w:spacing w:after="0" w:line="360" w:lineRule="auto"/>
        <w:ind w:firstLine="709"/>
        <w:jc w:val="both"/>
        <w:rPr>
          <w:rFonts w:ascii="Times New Roman" w:hAnsi="Times New Roman" w:cs="Times New Roman"/>
          <w:sz w:val="28"/>
          <w:szCs w:val="28"/>
          <w:lang w:val="uk-UA"/>
        </w:rPr>
      </w:pPr>
      <w:r w:rsidRPr="004301EF">
        <w:rPr>
          <w:rFonts w:ascii="Times New Roman" w:hAnsi="Times New Roman" w:cs="Times New Roman"/>
          <w:sz w:val="28"/>
          <w:szCs w:val="28"/>
          <w:lang w:val="uk-UA"/>
        </w:rPr>
        <w:t>Дошкільний вік вважають сприятливим періодом для розвитку творчих нахилів особистості, їхнього прояву у сферах пізнання та художньої діяльності. Адже добре відомо, що у дітей цього віку більшість психічних процесів, зокрема, пам’ять, мислення, сприймання, уява, почуття, перебувають на стадії становлення, зміни, розвитку. Саме тому вони надзвичайно рухливі, нестійкі, мінливі, суперечливі. Дитина, реалізуючи задум в продуктивній діяльності, почувається вільною; вона не скута досвідом, знаннями, не обмежена заборонами, які не дають їй змоги вільно оперувати предметами, матеріалами тощо. А вільний рух думки поза межами відомого допомагає знайти й неочікуваний розв’язок. Виникнення у дітей несподіваних зіставлень й узагальнень, оригінальних думок, можливо, певним чином і пояснюється браком засвоєних способів аналізу, готових штампів, новизною для них власне розумової роботи. Через ігровий тренінг творчості проходить кожна дитина, і він їй необхідний. Усе це, з одного боку, спричинює істотні недоліки в характері дитячої творчості, з другого – надає їй важливого значення й переваг перед творчістю дорослого.</w:t>
      </w:r>
    </w:p>
    <w:p w:rsidR="00E80556" w:rsidRDefault="00D829E3" w:rsidP="00497E52">
      <w:pPr>
        <w:widowControl w:val="0"/>
        <w:spacing w:after="0" w:line="360" w:lineRule="auto"/>
        <w:ind w:firstLine="709"/>
        <w:jc w:val="both"/>
        <w:rPr>
          <w:rFonts w:ascii="Times New Roman" w:hAnsi="Times New Roman" w:cs="Times New Roman"/>
          <w:sz w:val="28"/>
          <w:szCs w:val="28"/>
        </w:rPr>
      </w:pPr>
      <w:r w:rsidRPr="00B5573D">
        <w:rPr>
          <w:rFonts w:ascii="Times New Roman" w:hAnsi="Times New Roman" w:cs="Times New Roman"/>
          <w:sz w:val="28"/>
          <w:szCs w:val="28"/>
          <w:lang w:val="uk-UA"/>
        </w:rPr>
        <w:t xml:space="preserve">У дошкільному віці творчість виявляється в різних видах діяльності: грі, конструюванні, зображувальній, театралізованій, музичній. </w:t>
      </w:r>
      <w:r w:rsidRPr="00D829E3">
        <w:rPr>
          <w:rFonts w:ascii="Times New Roman" w:hAnsi="Times New Roman" w:cs="Times New Roman"/>
          <w:sz w:val="28"/>
          <w:szCs w:val="28"/>
        </w:rPr>
        <w:t xml:space="preserve">Виходячи з видів діяльності, можна виділити види дитячої творчості або творчої спрямованості дитини: ігрову, зображувальну, театралізовану тощо. Завдання дорослих – </w:t>
      </w:r>
      <w:r w:rsidRPr="00D829E3">
        <w:rPr>
          <w:rFonts w:ascii="Times New Roman" w:hAnsi="Times New Roman" w:cs="Times New Roman"/>
          <w:sz w:val="28"/>
          <w:szCs w:val="28"/>
        </w:rPr>
        <w:lastRenderedPageBreak/>
        <w:t xml:space="preserve">забезпечити умови для виявлення, підтримки та розвитку творчості дітей. </w:t>
      </w:r>
    </w:p>
    <w:p w:rsidR="00E80556" w:rsidRDefault="00D829E3" w:rsidP="00497E52">
      <w:pPr>
        <w:widowControl w:val="0"/>
        <w:spacing w:after="0" w:line="360" w:lineRule="auto"/>
        <w:ind w:firstLine="709"/>
        <w:jc w:val="both"/>
        <w:rPr>
          <w:rFonts w:ascii="Times New Roman" w:hAnsi="Times New Roman" w:cs="Times New Roman"/>
          <w:sz w:val="28"/>
          <w:szCs w:val="28"/>
        </w:rPr>
      </w:pPr>
      <w:r w:rsidRPr="00D829E3">
        <w:rPr>
          <w:rFonts w:ascii="Times New Roman" w:hAnsi="Times New Roman" w:cs="Times New Roman"/>
          <w:sz w:val="28"/>
          <w:szCs w:val="28"/>
        </w:rPr>
        <w:t xml:space="preserve">О. Кульчицькою були визначені особливості прояву обдарованості в дитячому віці, що передують розвитку творчості. Серед них вона виділяла: </w:t>
      </w:r>
    </w:p>
    <w:p w:rsidR="00E80556" w:rsidRDefault="00D829E3" w:rsidP="00497E52">
      <w:pPr>
        <w:widowControl w:val="0"/>
        <w:spacing w:after="0" w:line="360" w:lineRule="auto"/>
        <w:ind w:firstLine="709"/>
        <w:jc w:val="both"/>
        <w:rPr>
          <w:rFonts w:ascii="Times New Roman" w:hAnsi="Times New Roman" w:cs="Times New Roman"/>
          <w:sz w:val="28"/>
          <w:szCs w:val="28"/>
        </w:rPr>
      </w:pPr>
      <w:r w:rsidRPr="00D829E3">
        <w:rPr>
          <w:rFonts w:ascii="Times New Roman" w:hAnsi="Times New Roman" w:cs="Times New Roman"/>
          <w:sz w:val="28"/>
          <w:szCs w:val="28"/>
        </w:rPr>
        <w:t xml:space="preserve">1) мотивованість інтересом, здивуванням і задоволенням. Причому результат діяльності дитини найчастіше є значущим лише для неї, він не має суспільного значення, на відміну від результату діяльності дорослого; </w:t>
      </w:r>
    </w:p>
    <w:p w:rsidR="00E80556" w:rsidRDefault="00D829E3" w:rsidP="00497E52">
      <w:pPr>
        <w:widowControl w:val="0"/>
        <w:spacing w:after="0" w:line="360" w:lineRule="auto"/>
        <w:ind w:firstLine="709"/>
        <w:jc w:val="both"/>
        <w:rPr>
          <w:rFonts w:ascii="Times New Roman" w:hAnsi="Times New Roman" w:cs="Times New Roman"/>
          <w:sz w:val="28"/>
          <w:szCs w:val="28"/>
        </w:rPr>
      </w:pPr>
      <w:r w:rsidRPr="00D829E3">
        <w:rPr>
          <w:rFonts w:ascii="Times New Roman" w:hAnsi="Times New Roman" w:cs="Times New Roman"/>
          <w:sz w:val="28"/>
          <w:szCs w:val="28"/>
        </w:rPr>
        <w:t xml:space="preserve">2) гетерохронність: здібності дитини можуть проявитися індивідуально в будь-якому віці, хоча спостерігається певна закономірність: музичні, художні літературні здібності (саме поетичні) проявляються дуже рано; </w:t>
      </w:r>
    </w:p>
    <w:p w:rsidR="00E80556" w:rsidRDefault="00D829E3" w:rsidP="00497E52">
      <w:pPr>
        <w:widowControl w:val="0"/>
        <w:spacing w:after="0" w:line="360" w:lineRule="auto"/>
        <w:ind w:firstLine="709"/>
        <w:jc w:val="both"/>
        <w:rPr>
          <w:rFonts w:ascii="Times New Roman" w:hAnsi="Times New Roman" w:cs="Times New Roman"/>
          <w:sz w:val="28"/>
          <w:szCs w:val="28"/>
        </w:rPr>
      </w:pPr>
      <w:r w:rsidRPr="00D829E3">
        <w:rPr>
          <w:rFonts w:ascii="Times New Roman" w:hAnsi="Times New Roman" w:cs="Times New Roman"/>
          <w:sz w:val="28"/>
          <w:szCs w:val="28"/>
        </w:rPr>
        <w:t xml:space="preserve">3) творчість може бути реальністю – чіткою і у всьому зрозумілою, а може бути потенційною формою; </w:t>
      </w:r>
    </w:p>
    <w:p w:rsidR="00E80556" w:rsidRDefault="00D829E3" w:rsidP="00497E52">
      <w:pPr>
        <w:widowControl w:val="0"/>
        <w:spacing w:after="0" w:line="360" w:lineRule="auto"/>
        <w:ind w:firstLine="709"/>
        <w:jc w:val="both"/>
        <w:rPr>
          <w:rFonts w:ascii="Times New Roman" w:hAnsi="Times New Roman" w:cs="Times New Roman"/>
          <w:sz w:val="28"/>
          <w:szCs w:val="28"/>
        </w:rPr>
      </w:pPr>
      <w:r w:rsidRPr="00D829E3">
        <w:rPr>
          <w:rFonts w:ascii="Times New Roman" w:hAnsi="Times New Roman" w:cs="Times New Roman"/>
          <w:sz w:val="28"/>
          <w:szCs w:val="28"/>
        </w:rPr>
        <w:t xml:space="preserve">4) перебування на підсвідомому рівні: дитина не може сама зрозуміти, чому її подобається той, або інший вид діяльності; </w:t>
      </w:r>
    </w:p>
    <w:p w:rsidR="00D829E3" w:rsidRDefault="00D829E3" w:rsidP="00497E52">
      <w:pPr>
        <w:widowControl w:val="0"/>
        <w:spacing w:after="0" w:line="360" w:lineRule="auto"/>
        <w:ind w:firstLine="709"/>
        <w:jc w:val="both"/>
        <w:rPr>
          <w:rFonts w:ascii="Times New Roman" w:hAnsi="Times New Roman" w:cs="Times New Roman"/>
          <w:sz w:val="28"/>
          <w:szCs w:val="28"/>
        </w:rPr>
      </w:pPr>
      <w:r w:rsidRPr="00D829E3">
        <w:rPr>
          <w:rFonts w:ascii="Times New Roman" w:hAnsi="Times New Roman" w:cs="Times New Roman"/>
          <w:sz w:val="28"/>
          <w:szCs w:val="28"/>
        </w:rPr>
        <w:t>5) прояв різних форм дисинхронії, а саме: між середовищем (освітній заклад, а інколи і батьки) і непересічною особистістю дитини, творчо обдарованої, з її загальним високим рівнем розвитку психічних процесів, швидкістю і гнучкістю мислення, вмінням швидко оцінювати ситуацію, високим рівнем синтезу.</w:t>
      </w:r>
    </w:p>
    <w:p w:rsidR="00E80556" w:rsidRPr="00497E52" w:rsidRDefault="00E80556" w:rsidP="00497E52">
      <w:pPr>
        <w:widowControl w:val="0"/>
        <w:spacing w:after="0" w:line="360" w:lineRule="auto"/>
        <w:ind w:firstLine="709"/>
        <w:jc w:val="both"/>
        <w:rPr>
          <w:rFonts w:ascii="Times New Roman" w:hAnsi="Times New Roman" w:cs="Times New Roman"/>
          <w:sz w:val="28"/>
          <w:szCs w:val="28"/>
        </w:rPr>
      </w:pPr>
    </w:p>
    <w:p w:rsidR="00F22B09" w:rsidRPr="00F22B09" w:rsidRDefault="00042010" w:rsidP="00497E52">
      <w:pPr>
        <w:widowControl w:val="0"/>
        <w:spacing w:after="0" w:line="360" w:lineRule="auto"/>
        <w:ind w:firstLine="709"/>
        <w:jc w:val="both"/>
        <w:rPr>
          <w:rFonts w:ascii="Times New Roman" w:hAnsi="Times New Roman" w:cs="Times New Roman"/>
          <w:b/>
          <w:sz w:val="28"/>
          <w:szCs w:val="28"/>
        </w:rPr>
      </w:pPr>
      <w:r>
        <w:rPr>
          <w:rFonts w:ascii="Times New Roman" w:hAnsi="Times New Roman" w:cs="Times New Roman"/>
          <w:b/>
          <w:sz w:val="28"/>
          <w:szCs w:val="28"/>
          <w:lang w:val="uk-UA"/>
        </w:rPr>
        <w:t xml:space="preserve">2. </w:t>
      </w:r>
      <w:r w:rsidR="00DB2CC2">
        <w:rPr>
          <w:rFonts w:ascii="Times New Roman" w:hAnsi="Times New Roman" w:cs="Times New Roman"/>
          <w:b/>
          <w:sz w:val="28"/>
          <w:szCs w:val="28"/>
          <w:lang w:val="uk-UA"/>
        </w:rPr>
        <w:t>Ф</w:t>
      </w:r>
      <w:r w:rsidR="00F22B09" w:rsidRPr="00F22B09">
        <w:rPr>
          <w:rFonts w:ascii="Times New Roman" w:hAnsi="Times New Roman" w:cs="Times New Roman"/>
          <w:b/>
          <w:sz w:val="28"/>
          <w:szCs w:val="28"/>
        </w:rPr>
        <w:t>ормування творчої особистості дитини</w:t>
      </w:r>
    </w:p>
    <w:p w:rsidR="00F57DB5" w:rsidRPr="00F22B09" w:rsidRDefault="00F22B09" w:rsidP="00497E52">
      <w:pPr>
        <w:widowControl w:val="0"/>
        <w:spacing w:after="0" w:line="360" w:lineRule="auto"/>
        <w:ind w:firstLine="709"/>
        <w:jc w:val="both"/>
        <w:rPr>
          <w:rFonts w:ascii="Times New Roman" w:hAnsi="Times New Roman" w:cs="Times New Roman"/>
          <w:sz w:val="28"/>
          <w:szCs w:val="28"/>
          <w:lang w:val="uk-UA"/>
        </w:rPr>
      </w:pPr>
      <w:hyperlink r:id="rId4" w:history="1">
        <w:r w:rsidRPr="0019503D">
          <w:rPr>
            <w:rStyle w:val="Hyperlink"/>
            <w:rFonts w:ascii="Times New Roman" w:hAnsi="Times New Roman" w:cs="Times New Roman"/>
            <w:sz w:val="28"/>
            <w:szCs w:val="28"/>
          </w:rPr>
          <w:t>https://youtu.be/99XwttSzdFg</w:t>
        </w:r>
      </w:hyperlink>
      <w:r>
        <w:rPr>
          <w:rFonts w:ascii="Times New Roman" w:hAnsi="Times New Roman" w:cs="Times New Roman"/>
          <w:sz w:val="28"/>
          <w:szCs w:val="28"/>
          <w:lang w:val="uk-UA"/>
        </w:rPr>
        <w:t xml:space="preserve"> </w:t>
      </w:r>
    </w:p>
    <w:p w:rsidR="00F22B09" w:rsidRPr="00497E52" w:rsidRDefault="00F22B09" w:rsidP="00497E52">
      <w:pPr>
        <w:widowControl w:val="0"/>
        <w:spacing w:after="0" w:line="360" w:lineRule="auto"/>
        <w:ind w:firstLine="709"/>
        <w:jc w:val="both"/>
        <w:rPr>
          <w:rFonts w:ascii="Times New Roman" w:hAnsi="Times New Roman" w:cs="Times New Roman"/>
          <w:sz w:val="28"/>
          <w:szCs w:val="28"/>
        </w:rPr>
      </w:pPr>
    </w:p>
    <w:p w:rsidR="00134F3A" w:rsidRPr="00497E52" w:rsidRDefault="00042010" w:rsidP="00497E52">
      <w:pPr>
        <w:widowControl w:val="0"/>
        <w:spacing w:after="0" w:line="360" w:lineRule="auto"/>
        <w:ind w:firstLine="709"/>
        <w:jc w:val="both"/>
        <w:rPr>
          <w:rFonts w:ascii="Times New Roman" w:hAnsi="Times New Roman" w:cs="Times New Roman"/>
          <w:sz w:val="28"/>
          <w:szCs w:val="28"/>
        </w:rPr>
      </w:pPr>
      <w:r>
        <w:rPr>
          <w:rFonts w:ascii="Times New Roman" w:hAnsi="Times New Roman" w:cs="Times New Roman"/>
          <w:b/>
          <w:bCs/>
          <w:sz w:val="28"/>
          <w:szCs w:val="28"/>
          <w:lang w:val="uk-UA"/>
        </w:rPr>
        <w:t>3</w:t>
      </w:r>
      <w:r w:rsidR="00AC7B37" w:rsidRPr="00AC7B37">
        <w:rPr>
          <w:rFonts w:ascii="Times New Roman" w:hAnsi="Times New Roman" w:cs="Times New Roman"/>
          <w:b/>
          <w:bCs/>
          <w:sz w:val="28"/>
          <w:szCs w:val="28"/>
          <w:lang w:val="uk-UA"/>
        </w:rPr>
        <w:t>. Чинники дитячої творчості.</w:t>
      </w:r>
    </w:p>
    <w:p w:rsidR="006C0A9B" w:rsidRPr="006C0A9B" w:rsidRDefault="006C0A9B" w:rsidP="006C0A9B">
      <w:pPr>
        <w:widowControl w:val="0"/>
        <w:spacing w:after="0" w:line="360" w:lineRule="auto"/>
        <w:ind w:firstLine="709"/>
        <w:jc w:val="both"/>
        <w:rPr>
          <w:rFonts w:ascii="Times New Roman" w:hAnsi="Times New Roman" w:cs="Times New Roman"/>
          <w:sz w:val="28"/>
          <w:szCs w:val="28"/>
        </w:rPr>
      </w:pPr>
      <w:r w:rsidRPr="006C0A9B">
        <w:rPr>
          <w:rFonts w:ascii="Times New Roman" w:hAnsi="Times New Roman" w:cs="Times New Roman"/>
          <w:sz w:val="28"/>
          <w:szCs w:val="28"/>
        </w:rPr>
        <w:t xml:space="preserve">Чинники, які впливають на прояви дитячої творчості: спадковість; соціальне середовище (стиль сімейного виховання, кількість дітей в сім’ї, схвалення / примус; психологічна безпека); особистісні властивості (соціальний, емоційний інтелект; внутрішня мотивація досягнень). Сенситивний період розвитку творчих здібностей дитини (до 5 років). Спеціалізація півкуль головного мозку в дитинстві. </w:t>
      </w:r>
    </w:p>
    <w:p w:rsidR="006C0A9B" w:rsidRPr="006C0A9B" w:rsidRDefault="006C0A9B" w:rsidP="006C0A9B">
      <w:pPr>
        <w:widowControl w:val="0"/>
        <w:spacing w:after="0" w:line="360" w:lineRule="auto"/>
        <w:ind w:firstLine="709"/>
        <w:jc w:val="both"/>
        <w:rPr>
          <w:rFonts w:ascii="Times New Roman" w:hAnsi="Times New Roman" w:cs="Times New Roman"/>
          <w:sz w:val="28"/>
          <w:szCs w:val="28"/>
        </w:rPr>
      </w:pPr>
      <w:r w:rsidRPr="006C0A9B">
        <w:rPr>
          <w:rFonts w:ascii="Times New Roman" w:hAnsi="Times New Roman" w:cs="Times New Roman"/>
          <w:sz w:val="28"/>
          <w:szCs w:val="28"/>
        </w:rPr>
        <w:t xml:space="preserve">Передумови навчання творчості для дитини (за Дж. Смітом): (1) фізичні </w:t>
      </w:r>
      <w:r w:rsidRPr="006C0A9B">
        <w:rPr>
          <w:rFonts w:ascii="Times New Roman" w:hAnsi="Times New Roman" w:cs="Times New Roman"/>
          <w:sz w:val="28"/>
          <w:szCs w:val="28"/>
        </w:rPr>
        <w:lastRenderedPageBreak/>
        <w:t xml:space="preserve">(наявність матеріалів для творчості і можливості в будь- яку хвилину діяти з ними); (2) соціально – економічні (дитина має відчуття зовнішньої безпеки, тобто знає, що її творчі вияви не отримають негативної оцінки з боку дорослих); (3) психологічні (у дитини формується відчуття внутрішньої безпеки, розкутості і свободи за рахунок підтримки дорослими її творчих починань). </w:t>
      </w:r>
    </w:p>
    <w:p w:rsidR="006C0A9B" w:rsidRPr="006C0A9B" w:rsidRDefault="006C0A9B" w:rsidP="006C0A9B">
      <w:pPr>
        <w:widowControl w:val="0"/>
        <w:spacing w:after="0" w:line="360" w:lineRule="auto"/>
        <w:ind w:firstLine="709"/>
        <w:jc w:val="both"/>
        <w:rPr>
          <w:rFonts w:ascii="Times New Roman" w:hAnsi="Times New Roman" w:cs="Times New Roman"/>
          <w:sz w:val="28"/>
          <w:szCs w:val="28"/>
        </w:rPr>
      </w:pPr>
      <w:r w:rsidRPr="006C0A9B">
        <w:rPr>
          <w:rFonts w:ascii="Times New Roman" w:hAnsi="Times New Roman" w:cs="Times New Roman"/>
          <w:sz w:val="28"/>
          <w:szCs w:val="28"/>
        </w:rPr>
        <w:t xml:space="preserve">Вплив сімейного виховання на формування креативності дітей дошкільного віку. Авторитетний стиль виховання в сім’ї: можливості емоційного самовираження дитини; задоволення потреби в креативності; розвиток внутрішньої мотивації виконання творчих завдань. Авторитарний стиль виховання: сильна внутрішня мотивація до творчості; втрата самостійності щодо вибору методів розв’язання творчих завдань внаслідок жорстокого контролю. Ліберальний стиль виховання: орієнтування дитини при виконанні творчих завдань на реакцію дорослих та отримання схвалення після вдало виконаного завдання. Індиферентний та змішаний стилі виховання як найбільш несприятливе середовище для розвитку творчих здібностей дитини. </w:t>
      </w:r>
    </w:p>
    <w:p w:rsidR="00134F3A" w:rsidRDefault="006C0A9B" w:rsidP="006C0A9B">
      <w:pPr>
        <w:widowControl w:val="0"/>
        <w:spacing w:after="0" w:line="360" w:lineRule="auto"/>
        <w:ind w:firstLine="709"/>
        <w:jc w:val="both"/>
        <w:rPr>
          <w:rFonts w:ascii="Times New Roman" w:hAnsi="Times New Roman" w:cs="Times New Roman"/>
          <w:sz w:val="28"/>
          <w:szCs w:val="28"/>
        </w:rPr>
      </w:pPr>
      <w:r w:rsidRPr="006C0A9B">
        <w:rPr>
          <w:rFonts w:ascii="Times New Roman" w:hAnsi="Times New Roman" w:cs="Times New Roman"/>
          <w:sz w:val="28"/>
          <w:szCs w:val="28"/>
        </w:rPr>
        <w:t>Центри творчого розвитку дитини-дошкільника: Малятко (м. Київ; арттерапевтичні заняття);</w:t>
      </w:r>
      <w:r w:rsidR="00403684">
        <w:rPr>
          <w:rFonts w:ascii="Times New Roman" w:hAnsi="Times New Roman" w:cs="Times New Roman"/>
          <w:sz w:val="28"/>
          <w:szCs w:val="28"/>
        </w:rPr>
        <w:t xml:space="preserve"> РозУмка (м. Чернігів; майстер-</w:t>
      </w:r>
      <w:r w:rsidRPr="006C0A9B">
        <w:rPr>
          <w:rFonts w:ascii="Times New Roman" w:hAnsi="Times New Roman" w:cs="Times New Roman"/>
          <w:sz w:val="28"/>
          <w:szCs w:val="28"/>
        </w:rPr>
        <w:t>класи творчості); Перлинка (м. Миколаїв; заняття акторської майстерності), МадагаскаР (м. Львів; гуртки творчості для дітей).</w:t>
      </w:r>
    </w:p>
    <w:p w:rsidR="00B5573D" w:rsidRPr="00451AEC" w:rsidRDefault="00B5573D" w:rsidP="006C0A9B">
      <w:pPr>
        <w:widowControl w:val="0"/>
        <w:spacing w:after="0" w:line="360" w:lineRule="auto"/>
        <w:ind w:firstLine="709"/>
        <w:jc w:val="both"/>
        <w:rPr>
          <w:rFonts w:ascii="Times New Roman" w:hAnsi="Times New Roman" w:cs="Times New Roman"/>
          <w:sz w:val="28"/>
          <w:szCs w:val="28"/>
          <w:lang w:val="uk-UA"/>
        </w:rPr>
      </w:pPr>
    </w:p>
    <w:p w:rsidR="00134F3A" w:rsidRPr="00497E52" w:rsidRDefault="00042010" w:rsidP="00497E52">
      <w:pPr>
        <w:widowControl w:val="0"/>
        <w:spacing w:after="0" w:line="360" w:lineRule="auto"/>
        <w:ind w:firstLine="567"/>
        <w:jc w:val="both"/>
        <w:rPr>
          <w:rFonts w:ascii="Times New Roman" w:hAnsi="Times New Roman" w:cs="Times New Roman"/>
          <w:b/>
          <w:bCs/>
          <w:sz w:val="28"/>
          <w:szCs w:val="28"/>
        </w:rPr>
      </w:pPr>
      <w:r>
        <w:rPr>
          <w:rFonts w:ascii="Times New Roman" w:hAnsi="Times New Roman" w:cs="Times New Roman"/>
          <w:b/>
          <w:bCs/>
          <w:sz w:val="28"/>
          <w:szCs w:val="28"/>
          <w:lang w:val="uk-UA"/>
        </w:rPr>
        <w:t>4</w:t>
      </w:r>
      <w:r w:rsidR="00134F3A" w:rsidRPr="00497E52">
        <w:rPr>
          <w:rFonts w:ascii="Times New Roman" w:hAnsi="Times New Roman" w:cs="Times New Roman"/>
          <w:b/>
          <w:bCs/>
          <w:sz w:val="28"/>
          <w:szCs w:val="28"/>
        </w:rPr>
        <w:t xml:space="preserve">. </w:t>
      </w:r>
      <w:r w:rsidR="00AC7B37" w:rsidRPr="00AC7B37">
        <w:rPr>
          <w:rFonts w:ascii="Times New Roman" w:hAnsi="Times New Roman" w:cs="Times New Roman"/>
          <w:b/>
          <w:bCs/>
          <w:sz w:val="28"/>
          <w:szCs w:val="28"/>
        </w:rPr>
        <w:t>Творчість, її ознаки та закономірності у дитячому віці</w:t>
      </w:r>
    </w:p>
    <w:p w:rsidR="003D1051" w:rsidRPr="003D1051" w:rsidRDefault="003D1051" w:rsidP="003D1051">
      <w:pPr>
        <w:widowControl w:val="0"/>
        <w:spacing w:after="0" w:line="360" w:lineRule="auto"/>
        <w:ind w:firstLine="567"/>
        <w:jc w:val="both"/>
        <w:rPr>
          <w:rFonts w:ascii="Times New Roman" w:hAnsi="Times New Roman" w:cs="Times New Roman"/>
          <w:sz w:val="28"/>
          <w:szCs w:val="28"/>
        </w:rPr>
      </w:pPr>
      <w:r w:rsidRPr="003D1051">
        <w:rPr>
          <w:rFonts w:ascii="Times New Roman" w:hAnsi="Times New Roman" w:cs="Times New Roman"/>
          <w:sz w:val="28"/>
          <w:szCs w:val="28"/>
        </w:rPr>
        <w:t xml:space="preserve">Творчість – це одна із найзмістовніших форм психічної активності дитини. Її можна розглядати як універсальну здібність, що забезпечує успіх різноманітної діяльності дітей. Будь-який творчий акт дошкільника – результат його активних пізнавальних, творчих дій. Засвоєння дитиною мови є творчим процесом (процес засвоєння норм словотворення), гра – це теж творчість, адже, створюючи нові ігрові ситуації, дитина вносить своє, суб’єктивне в ігрові дії, зображувальну діяльність, музику, конструювання </w:t>
      </w:r>
      <w:r w:rsidRPr="003D1051">
        <w:rPr>
          <w:rFonts w:ascii="Times New Roman" w:hAnsi="Times New Roman" w:cs="Times New Roman"/>
          <w:sz w:val="28"/>
          <w:szCs w:val="28"/>
        </w:rPr>
        <w:lastRenderedPageBreak/>
        <w:t xml:space="preserve">тощо. Навіть наслідуючи дорослих, дитина творчо видозмінює своє сприймання відповідно до власних уявлень, а засвоюючи щось нове, пропускає його крізь особистий досвід, неповторний та унікальний. Нові знання творчо трансформуються кожною дитиною і набувають своїх особливостей. Ці процеси є основою тих неочікуваних актів творчості, які породжуються та реалізуються дитиною. </w:t>
      </w:r>
    </w:p>
    <w:p w:rsidR="00134F3A" w:rsidRPr="00497E52" w:rsidRDefault="003D1051" w:rsidP="003D1051">
      <w:pPr>
        <w:widowControl w:val="0"/>
        <w:spacing w:after="0" w:line="360" w:lineRule="auto"/>
        <w:ind w:firstLine="567"/>
        <w:jc w:val="both"/>
        <w:rPr>
          <w:rFonts w:ascii="Times New Roman" w:hAnsi="Times New Roman" w:cs="Times New Roman"/>
          <w:sz w:val="28"/>
          <w:szCs w:val="28"/>
        </w:rPr>
      </w:pPr>
      <w:r w:rsidRPr="003D1051">
        <w:rPr>
          <w:rFonts w:ascii="Times New Roman" w:hAnsi="Times New Roman" w:cs="Times New Roman"/>
          <w:sz w:val="28"/>
          <w:szCs w:val="28"/>
        </w:rPr>
        <w:t>Вже в дошкільному віці творча спрямованість дитини проявляється як властивість власне людської психіки. Малюк робить справді творчі відкриття мало не на кожному кроці, оскільки вперше вивчає світ навколо себе, пізнає навколишні предмети, людей. А в деяких видах творчої діяльності дошкільнята можуть здійснювати не просто «мікровідкриття суб’єктивного масштабу» (В. О. Моляко), а сягати досить високого рівня, ледве не професійного, адже деякі дитячі вірші, малюнки фахівцями визнаються часом за цілком «дорослі» [134].</w:t>
      </w:r>
    </w:p>
    <w:p w:rsidR="003D1051" w:rsidRPr="003D1051" w:rsidRDefault="003D1051" w:rsidP="00F22B09">
      <w:pPr>
        <w:widowControl w:val="0"/>
        <w:spacing w:after="0" w:line="360" w:lineRule="auto"/>
        <w:ind w:firstLine="709"/>
        <w:jc w:val="both"/>
        <w:rPr>
          <w:rFonts w:ascii="Times New Roman" w:hAnsi="Times New Roman" w:cs="Times New Roman"/>
          <w:sz w:val="28"/>
          <w:szCs w:val="28"/>
        </w:rPr>
      </w:pPr>
      <w:r w:rsidRPr="003D1051">
        <w:rPr>
          <w:rFonts w:ascii="Times New Roman" w:hAnsi="Times New Roman" w:cs="Times New Roman"/>
          <w:sz w:val="28"/>
          <w:szCs w:val="28"/>
        </w:rPr>
        <w:t xml:space="preserve">Дитячу творчість слід розуміти як створення дитиною суб’єктивно нового (значущого для неї) продукту – малюнка, конструкції, гри, оповідання, створення невідомих раніше деталей, що по-новому характеризують створюваний образ: різних варіантів зображень, ситуацій, рухів, характеристик героїв, інших дій; застосування засвоєних раніше способів зображення або засобів виразності у новій ситуації; прояв ініціативи в усьому. </w:t>
      </w:r>
    </w:p>
    <w:p w:rsidR="003D1051" w:rsidRPr="003D1051" w:rsidRDefault="003D1051" w:rsidP="003D1051">
      <w:pPr>
        <w:widowControl w:val="0"/>
        <w:spacing w:after="0" w:line="360" w:lineRule="auto"/>
        <w:ind w:firstLine="709"/>
        <w:jc w:val="both"/>
        <w:rPr>
          <w:rFonts w:ascii="Times New Roman" w:hAnsi="Times New Roman" w:cs="Times New Roman"/>
          <w:sz w:val="28"/>
          <w:szCs w:val="28"/>
        </w:rPr>
      </w:pPr>
      <w:r w:rsidRPr="003D1051">
        <w:rPr>
          <w:rFonts w:ascii="Times New Roman" w:hAnsi="Times New Roman" w:cs="Times New Roman"/>
          <w:sz w:val="28"/>
          <w:szCs w:val="28"/>
        </w:rPr>
        <w:t xml:space="preserve">Дитяча творчість – це також процес створення образів з казки, оповідання, гри-драматизації, у малюванні, конструюванні, пошук у ході діяльності способів, шляхів розв’язання завдань. При цьому основними етапами творчого процесу дитини, на думку вчених, є: виникнення відчуття неясності чогось (поява проблеми); виникнення низки запитань, уточнень; виділення значущих для успішного розв’язування проблеми елементів; усвідомлення, розуміння проблеми; формування гіпотези; пошук і знаходження розв’язку [131, с. 76]. </w:t>
      </w:r>
    </w:p>
    <w:p w:rsidR="00134F3A" w:rsidRDefault="003D1051" w:rsidP="003D1051">
      <w:pPr>
        <w:widowControl w:val="0"/>
        <w:spacing w:after="0" w:line="360" w:lineRule="auto"/>
        <w:ind w:firstLine="709"/>
        <w:jc w:val="both"/>
        <w:rPr>
          <w:rFonts w:ascii="Times New Roman" w:hAnsi="Times New Roman" w:cs="Times New Roman"/>
          <w:sz w:val="28"/>
          <w:szCs w:val="28"/>
        </w:rPr>
      </w:pPr>
      <w:r w:rsidRPr="003D1051">
        <w:rPr>
          <w:rFonts w:ascii="Times New Roman" w:hAnsi="Times New Roman" w:cs="Times New Roman"/>
          <w:sz w:val="28"/>
          <w:szCs w:val="28"/>
        </w:rPr>
        <w:t xml:space="preserve">У процесі образотворення діти проявляють ініціативу, власне естетичне ставлення, пошукове зацікавлення, прагнуть привернути увагу до результатів </w:t>
      </w:r>
      <w:r w:rsidRPr="003D1051">
        <w:rPr>
          <w:rFonts w:ascii="Times New Roman" w:hAnsi="Times New Roman" w:cs="Times New Roman"/>
          <w:sz w:val="28"/>
          <w:szCs w:val="28"/>
        </w:rPr>
        <w:lastRenderedPageBreak/>
        <w:t>своєї творчості. Це, можна сказати, творчість для себе. Відтак змінюється сама дитина, вона оперує новими засобами діяльності, знаннями та вміннями. У діяльності здійснюється глобальне відтворення її творчих здібностей у межах суспільства. Вчені віддають належне власній активності дитини, «спонтанності», «саморуху» (Г. С. Костюк), завдяки яким людина змалку сама творить свою психологічну долю.</w:t>
      </w:r>
    </w:p>
    <w:p w:rsidR="004301EF" w:rsidRPr="004301EF" w:rsidRDefault="004301EF" w:rsidP="004301EF">
      <w:pPr>
        <w:widowControl w:val="0"/>
        <w:spacing w:after="0" w:line="360" w:lineRule="auto"/>
        <w:ind w:firstLine="709"/>
        <w:jc w:val="both"/>
        <w:rPr>
          <w:rFonts w:ascii="Times New Roman" w:hAnsi="Times New Roman" w:cs="Times New Roman"/>
          <w:sz w:val="28"/>
          <w:szCs w:val="28"/>
        </w:rPr>
      </w:pPr>
      <w:r w:rsidRPr="004301EF">
        <w:rPr>
          <w:rFonts w:ascii="Times New Roman" w:hAnsi="Times New Roman" w:cs="Times New Roman"/>
          <w:sz w:val="28"/>
          <w:szCs w:val="28"/>
        </w:rPr>
        <w:t xml:space="preserve">Етапи формування дитячої творчості, стадії прояву дошкільником творчої активності умовно можна диференціювати. Перша стадія – наслідування, копіювання готового. </w:t>
      </w:r>
    </w:p>
    <w:p w:rsidR="003D1051" w:rsidRPr="00410475" w:rsidRDefault="004301EF" w:rsidP="004301EF">
      <w:pPr>
        <w:widowControl w:val="0"/>
        <w:spacing w:after="0" w:line="360" w:lineRule="auto"/>
        <w:ind w:firstLine="709"/>
        <w:jc w:val="both"/>
        <w:rPr>
          <w:rFonts w:ascii="Times New Roman" w:hAnsi="Times New Roman" w:cs="Times New Roman"/>
          <w:sz w:val="28"/>
          <w:szCs w:val="28"/>
          <w:lang w:val="uk-UA"/>
        </w:rPr>
      </w:pPr>
      <w:r w:rsidRPr="004301EF">
        <w:rPr>
          <w:rFonts w:ascii="Times New Roman" w:hAnsi="Times New Roman" w:cs="Times New Roman"/>
          <w:sz w:val="28"/>
          <w:szCs w:val="28"/>
        </w:rPr>
        <w:t>Потрапляючи у нову ситуацію, дитина репродукує готовий спосіб дії, повторює його за дорослим задля досягнення бажаного результату. Друга стадія – творче наслідування: внесення елементів новизни, прояв самодіяльності без внесення істотних змін у пропоновані іншими схему дій, зразок, ідею. Це – перша заявка дитини про себе, своє бажання самовияву. Саме на цій стадії вона ознайомлюється з різними варіантами інноваційної діяльності, визначає свої переваги відповідно до власних нахилів та вмінь. Третя стадія – репродуктивна творчість: уміння взяти за основу пропоновану схему (ідею), але істотно переробити її, внести зміни. Тут дитина переробляє інновації на свій кшталт, перевіряє їхню відповідність вимогам ситуації, додає щось нове, своєрідне й оригінальне. Четверта стадія: справжня творчість, створення нового</w:t>
      </w:r>
      <w:r w:rsidR="00410475">
        <w:rPr>
          <w:rFonts w:ascii="Times New Roman" w:hAnsi="Times New Roman" w:cs="Times New Roman"/>
          <w:sz w:val="28"/>
          <w:szCs w:val="28"/>
          <w:lang w:val="uk-UA"/>
        </w:rPr>
        <w:t>.</w:t>
      </w:r>
    </w:p>
    <w:p w:rsidR="00E63E61" w:rsidRPr="00E63E61" w:rsidRDefault="00E63E61" w:rsidP="00E63E61">
      <w:pPr>
        <w:widowControl w:val="0"/>
        <w:spacing w:after="0" w:line="360" w:lineRule="auto"/>
        <w:ind w:firstLine="709"/>
        <w:jc w:val="both"/>
        <w:rPr>
          <w:rFonts w:ascii="Times New Roman" w:hAnsi="Times New Roman" w:cs="Times New Roman"/>
          <w:sz w:val="28"/>
          <w:szCs w:val="28"/>
        </w:rPr>
      </w:pPr>
      <w:r w:rsidRPr="00E63E61">
        <w:rPr>
          <w:rFonts w:ascii="Times New Roman" w:hAnsi="Times New Roman" w:cs="Times New Roman"/>
          <w:sz w:val="28"/>
          <w:szCs w:val="28"/>
        </w:rPr>
        <w:t xml:space="preserve">Суттєвою характеристикою дитячої творчості є відсутність внутрішніх бар’єрів, які породжують скутість, ускладнюють творчість. Було б неправильно стверджувати, ніби у дітей повністю відсутній самоконтроль. Він є, але спрямований на процес гри – творчості, а не на якість творчого продукту. Внутрішній критик не потрібний дошкільнику, тому що його творчість не націлена на створення суспільного продукту, не орієнтована на продукт як втілення задуму [107, c. 34]. </w:t>
      </w:r>
    </w:p>
    <w:p w:rsidR="00E63E61" w:rsidRPr="00E63E61" w:rsidRDefault="00E63E61" w:rsidP="00E63E61">
      <w:pPr>
        <w:widowControl w:val="0"/>
        <w:spacing w:after="0" w:line="360" w:lineRule="auto"/>
        <w:ind w:firstLine="709"/>
        <w:jc w:val="both"/>
        <w:rPr>
          <w:rFonts w:ascii="Times New Roman" w:hAnsi="Times New Roman" w:cs="Times New Roman"/>
          <w:sz w:val="28"/>
          <w:szCs w:val="28"/>
        </w:rPr>
      </w:pPr>
      <w:r w:rsidRPr="00E63E61">
        <w:rPr>
          <w:rFonts w:ascii="Times New Roman" w:hAnsi="Times New Roman" w:cs="Times New Roman"/>
          <w:sz w:val="28"/>
          <w:szCs w:val="28"/>
        </w:rPr>
        <w:t xml:space="preserve">Таким чином творчу активність, творчий потенціал дошкільників можна проаналізувати за такими трьома групами показників: </w:t>
      </w:r>
    </w:p>
    <w:p w:rsidR="00E63E61" w:rsidRPr="00E63E61" w:rsidRDefault="00E63E61" w:rsidP="00E63E61">
      <w:pPr>
        <w:widowControl w:val="0"/>
        <w:spacing w:after="0" w:line="360" w:lineRule="auto"/>
        <w:ind w:firstLine="709"/>
        <w:jc w:val="both"/>
        <w:rPr>
          <w:rFonts w:ascii="Times New Roman" w:hAnsi="Times New Roman" w:cs="Times New Roman"/>
          <w:sz w:val="28"/>
          <w:szCs w:val="28"/>
        </w:rPr>
      </w:pPr>
      <w:r w:rsidRPr="00E63E61">
        <w:rPr>
          <w:rFonts w:ascii="Times New Roman" w:hAnsi="Times New Roman" w:cs="Times New Roman"/>
          <w:sz w:val="28"/>
          <w:szCs w:val="28"/>
        </w:rPr>
        <w:lastRenderedPageBreak/>
        <w:t xml:space="preserve">1) ставлення дітей до творчості: їхнє захоплення, здатність «увійти» в уявні обставини, в умовні ситуації, щирість переживань; </w:t>
      </w:r>
    </w:p>
    <w:p w:rsidR="00E63E61" w:rsidRPr="00E63E61" w:rsidRDefault="00E63E61" w:rsidP="00E63E61">
      <w:pPr>
        <w:widowControl w:val="0"/>
        <w:spacing w:after="0" w:line="360" w:lineRule="auto"/>
        <w:ind w:firstLine="709"/>
        <w:jc w:val="both"/>
        <w:rPr>
          <w:rFonts w:ascii="Times New Roman" w:hAnsi="Times New Roman" w:cs="Times New Roman"/>
          <w:sz w:val="28"/>
          <w:szCs w:val="28"/>
        </w:rPr>
      </w:pPr>
      <w:r w:rsidRPr="00E63E61">
        <w:rPr>
          <w:rFonts w:ascii="Times New Roman" w:hAnsi="Times New Roman" w:cs="Times New Roman"/>
          <w:sz w:val="28"/>
          <w:szCs w:val="28"/>
        </w:rPr>
        <w:t xml:space="preserve">2) якість способів творчих дій: швидкість реакцій, винахідливість, комбінування знайомих елементів у нові поєднання, оригінальність способів дій; </w:t>
      </w:r>
    </w:p>
    <w:p w:rsidR="00E63E61" w:rsidRPr="00E63E61" w:rsidRDefault="00E63E61" w:rsidP="00E63E61">
      <w:pPr>
        <w:widowControl w:val="0"/>
        <w:spacing w:after="0" w:line="360" w:lineRule="auto"/>
        <w:ind w:firstLine="709"/>
        <w:jc w:val="both"/>
        <w:rPr>
          <w:rFonts w:ascii="Times New Roman" w:hAnsi="Times New Roman" w:cs="Times New Roman"/>
          <w:sz w:val="28"/>
          <w:szCs w:val="28"/>
        </w:rPr>
      </w:pPr>
      <w:r w:rsidRPr="00E63E61">
        <w:rPr>
          <w:rFonts w:ascii="Times New Roman" w:hAnsi="Times New Roman" w:cs="Times New Roman"/>
          <w:sz w:val="28"/>
          <w:szCs w:val="28"/>
        </w:rPr>
        <w:t xml:space="preserve">3) якість продукції: відбір характерних ознак, предметів, життєвих явищ, відображення їх у творчій діяльності [220]. </w:t>
      </w:r>
    </w:p>
    <w:p w:rsidR="00E63E61" w:rsidRPr="00E63E61" w:rsidRDefault="00E63E61" w:rsidP="00E63E61">
      <w:pPr>
        <w:widowControl w:val="0"/>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uk-UA"/>
        </w:rPr>
        <w:t>О</w:t>
      </w:r>
      <w:r w:rsidRPr="00E63E61">
        <w:rPr>
          <w:rFonts w:ascii="Times New Roman" w:hAnsi="Times New Roman" w:cs="Times New Roman"/>
          <w:sz w:val="28"/>
          <w:szCs w:val="28"/>
        </w:rPr>
        <w:t xml:space="preserve">сновні характеристики творчості, а саме: </w:t>
      </w:r>
    </w:p>
    <w:p w:rsidR="00E63E61" w:rsidRPr="00E63E61" w:rsidRDefault="00E63E61" w:rsidP="00E63E61">
      <w:pPr>
        <w:widowControl w:val="0"/>
        <w:spacing w:after="0" w:line="360" w:lineRule="auto"/>
        <w:ind w:firstLine="709"/>
        <w:jc w:val="both"/>
        <w:rPr>
          <w:rFonts w:ascii="Times New Roman" w:hAnsi="Times New Roman" w:cs="Times New Roman"/>
          <w:sz w:val="28"/>
          <w:szCs w:val="28"/>
        </w:rPr>
      </w:pPr>
      <w:r w:rsidRPr="00E63E61">
        <w:rPr>
          <w:rFonts w:ascii="Times New Roman" w:hAnsi="Times New Roman" w:cs="Times New Roman"/>
          <w:sz w:val="28"/>
          <w:szCs w:val="28"/>
        </w:rPr>
        <w:t xml:space="preserve">1) оригінальність – здатність по-новому, нестандартно розв’язувати проблеми, що в дошкільному віці проявляється в різних видах діяльності дітей та в їхніх іграх; </w:t>
      </w:r>
    </w:p>
    <w:p w:rsidR="00E63E61" w:rsidRPr="00E63E61" w:rsidRDefault="00E63E61" w:rsidP="00E63E61">
      <w:pPr>
        <w:widowControl w:val="0"/>
        <w:spacing w:after="0" w:line="360" w:lineRule="auto"/>
        <w:ind w:firstLine="709"/>
        <w:jc w:val="both"/>
        <w:rPr>
          <w:rFonts w:ascii="Times New Roman" w:hAnsi="Times New Roman" w:cs="Times New Roman"/>
          <w:sz w:val="28"/>
          <w:szCs w:val="28"/>
        </w:rPr>
      </w:pPr>
      <w:r w:rsidRPr="00E63E61">
        <w:rPr>
          <w:rFonts w:ascii="Times New Roman" w:hAnsi="Times New Roman" w:cs="Times New Roman"/>
          <w:sz w:val="28"/>
          <w:szCs w:val="28"/>
        </w:rPr>
        <w:t xml:space="preserve">2) семантична гнучкість – словесна гнучкість мислення проявляється у дітей як підвищена чутливість до мовлення, як мовленнєва творчість – утворення нових слів, рим абощо; </w:t>
      </w:r>
    </w:p>
    <w:p w:rsidR="00E63E61" w:rsidRPr="00E63E61" w:rsidRDefault="00E63E61" w:rsidP="00E63E61">
      <w:pPr>
        <w:widowControl w:val="0"/>
        <w:spacing w:after="0" w:line="360" w:lineRule="auto"/>
        <w:ind w:firstLine="709"/>
        <w:jc w:val="both"/>
        <w:rPr>
          <w:rFonts w:ascii="Times New Roman" w:hAnsi="Times New Roman" w:cs="Times New Roman"/>
          <w:sz w:val="28"/>
          <w:szCs w:val="28"/>
        </w:rPr>
      </w:pPr>
      <w:r w:rsidRPr="00E63E61">
        <w:rPr>
          <w:rFonts w:ascii="Times New Roman" w:hAnsi="Times New Roman" w:cs="Times New Roman"/>
          <w:sz w:val="28"/>
          <w:szCs w:val="28"/>
        </w:rPr>
        <w:t xml:space="preserve">3) образна адаптивна гнучкість як найтиповіша форма прояву творчості в дошкільному віці – здатність дитини виділяти функції об’єкта таким чином, щоб побачити в ньому нові можливості. Дитяче мислення переважно образне, дитина чуттєво сприймає навколишній світ, часто-густо перевтілює об’єкти в нові образи, помічає у предметах те, чого не бачать дорослі; </w:t>
      </w:r>
    </w:p>
    <w:p w:rsidR="003D1051" w:rsidRDefault="00E63E61" w:rsidP="00E63E61">
      <w:pPr>
        <w:widowControl w:val="0"/>
        <w:spacing w:after="0" w:line="360" w:lineRule="auto"/>
        <w:ind w:firstLine="709"/>
        <w:jc w:val="both"/>
        <w:rPr>
          <w:rFonts w:ascii="Times New Roman" w:hAnsi="Times New Roman" w:cs="Times New Roman"/>
          <w:sz w:val="28"/>
          <w:szCs w:val="28"/>
          <w:lang w:val="uk-UA"/>
        </w:rPr>
      </w:pPr>
      <w:r w:rsidRPr="00E63E61">
        <w:rPr>
          <w:rFonts w:ascii="Times New Roman" w:hAnsi="Times New Roman" w:cs="Times New Roman"/>
          <w:sz w:val="28"/>
          <w:szCs w:val="28"/>
        </w:rPr>
        <w:t>4) стихійна гнучкість – здатність знаходити різноманітні ідеї у дещо обмеженій ситуації</w:t>
      </w:r>
      <w:r>
        <w:rPr>
          <w:rFonts w:ascii="Times New Roman" w:hAnsi="Times New Roman" w:cs="Times New Roman"/>
          <w:sz w:val="28"/>
          <w:szCs w:val="28"/>
          <w:lang w:val="uk-UA"/>
        </w:rPr>
        <w:t>.</w:t>
      </w:r>
    </w:p>
    <w:p w:rsidR="00E63E61" w:rsidRPr="00E63E61" w:rsidRDefault="000E29F0" w:rsidP="000E29F0">
      <w:pPr>
        <w:widowControl w:val="0"/>
        <w:spacing w:after="0" w:line="360" w:lineRule="auto"/>
        <w:ind w:firstLine="709"/>
        <w:jc w:val="both"/>
        <w:rPr>
          <w:rFonts w:ascii="Times New Roman" w:hAnsi="Times New Roman" w:cs="Times New Roman"/>
          <w:sz w:val="28"/>
          <w:szCs w:val="28"/>
          <w:lang w:val="uk-UA"/>
        </w:rPr>
      </w:pPr>
      <w:bookmarkStart w:id="0" w:name="_GoBack"/>
      <w:r w:rsidRPr="000E29F0">
        <w:rPr>
          <w:rFonts w:ascii="Times New Roman" w:hAnsi="Times New Roman" w:cs="Times New Roman"/>
          <w:sz w:val="28"/>
          <w:szCs w:val="28"/>
        </w:rPr>
        <w:t>Творча дитина, творча особистість (за М. М. Поддьяковим) – це результат усього способу життя дошкільника, результат спілкування та спільної діяльності з дорослими, результат його власної активності. У нього поступово формується складний, суперечливий внутрішній світ, який надає усій його діяльності творчого характеру.</w:t>
      </w:r>
      <w:bookmarkEnd w:id="0"/>
      <w:r w:rsidRPr="000E29F0">
        <w:rPr>
          <w:rFonts w:ascii="Times New Roman" w:hAnsi="Times New Roman" w:cs="Times New Roman"/>
          <w:sz w:val="28"/>
          <w:szCs w:val="28"/>
        </w:rPr>
        <w:t xml:space="preserve"> А чим багатший, оригінальніший внутрішній світ дитини, тим радикальніші й неочікуваніші творчі перетворення набутих нею знань.</w:t>
      </w:r>
    </w:p>
    <w:sectPr w:rsidR="00E63E61" w:rsidRPr="00E63E61" w:rsidSect="00497E52">
      <w:pgSz w:w="11906" w:h="16838"/>
      <w:pgMar w:top="1134" w:right="85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altName w:val="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jUyMDUztzAzsTRW0lEKTi0uzszPAykwqgUAzetkVSwAAAA="/>
  </w:docVars>
  <w:rsids>
    <w:rsidRoot w:val="0080003A"/>
    <w:rsid w:val="00042010"/>
    <w:rsid w:val="000C6839"/>
    <w:rsid w:val="000E29F0"/>
    <w:rsid w:val="00134F3A"/>
    <w:rsid w:val="00143E76"/>
    <w:rsid w:val="00223E69"/>
    <w:rsid w:val="00234CBE"/>
    <w:rsid w:val="00290ED9"/>
    <w:rsid w:val="003D1051"/>
    <w:rsid w:val="00403684"/>
    <w:rsid w:val="00410475"/>
    <w:rsid w:val="004301EF"/>
    <w:rsid w:val="00451AEC"/>
    <w:rsid w:val="00497E52"/>
    <w:rsid w:val="00574F47"/>
    <w:rsid w:val="005923D1"/>
    <w:rsid w:val="005C23AC"/>
    <w:rsid w:val="00640AFB"/>
    <w:rsid w:val="006C0A9B"/>
    <w:rsid w:val="0074139C"/>
    <w:rsid w:val="007C3BAF"/>
    <w:rsid w:val="0080003A"/>
    <w:rsid w:val="008112E0"/>
    <w:rsid w:val="00A30BE6"/>
    <w:rsid w:val="00AC7B37"/>
    <w:rsid w:val="00B359E1"/>
    <w:rsid w:val="00B5573D"/>
    <w:rsid w:val="00B87DD5"/>
    <w:rsid w:val="00CD5D53"/>
    <w:rsid w:val="00D829E3"/>
    <w:rsid w:val="00DB2CC2"/>
    <w:rsid w:val="00E63E61"/>
    <w:rsid w:val="00E80556"/>
    <w:rsid w:val="00F22B09"/>
    <w:rsid w:val="00F37B6A"/>
    <w:rsid w:val="00F57DB5"/>
    <w:rsid w:val="00FF07E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67744C-9CD1-41B6-9C46-BCF7E4901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2B09"/>
    <w:rPr>
      <w:color w:val="0563C1" w:themeColor="hyperlink"/>
      <w:u w:val="single"/>
    </w:rPr>
  </w:style>
  <w:style w:type="paragraph" w:styleId="ListParagraph">
    <w:name w:val="List Paragraph"/>
    <w:basedOn w:val="Normal"/>
    <w:uiPriority w:val="34"/>
    <w:qFormat/>
    <w:rsid w:val="000420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769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youtu.be/99XwttSzdF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1</Pages>
  <Words>1920</Words>
  <Characters>1094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5</cp:revision>
  <dcterms:created xsi:type="dcterms:W3CDTF">2022-08-31T13:13:00Z</dcterms:created>
  <dcterms:modified xsi:type="dcterms:W3CDTF">2022-09-01T12:28:00Z</dcterms:modified>
</cp:coreProperties>
</file>